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00eb497 de 08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08 Nov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eb497 del 08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08T18:45:35Z</dcterms:created>
  <dcterms:modified xsi:type="dcterms:W3CDTF">2023-11-08T18:4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